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RI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 NORTH AVE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CAMPO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555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MBERLY RODRIGU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XEL RODRIGUEZ</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